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8BBC9EF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BD3EAE">
        <w:rPr>
          <w:b/>
          <w:sz w:val="20"/>
          <w:szCs w:val="20"/>
        </w:rPr>
        <w:t>Somerset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713B2FF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BD3EAE">
        <w:rPr>
          <w:b/>
          <w:sz w:val="20"/>
          <w:szCs w:val="20"/>
        </w:rPr>
        <w:t>108-56-77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AA5F9CE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BD3EAE">
        <w:rPr>
          <w:b/>
          <w:sz w:val="20"/>
          <w:szCs w:val="20"/>
        </w:rPr>
        <w:t>1/9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CF42979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BD3EAE">
        <w:rPr>
          <w:b/>
          <w:sz w:val="20"/>
          <w:szCs w:val="20"/>
        </w:rPr>
        <w:t>1/10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227F0709" w:rsidR="00223718" w:rsidRPr="00357703" w:rsidRDefault="00E5085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93D43">
        <w:rPr>
          <w:sz w:val="16"/>
          <w:szCs w:val="16"/>
        </w:rPr>
      </w:r>
      <w:r w:rsidR="00F93D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56895D0D" w:rsidR="00223718" w:rsidRPr="00357703" w:rsidRDefault="00E5085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93D43">
        <w:rPr>
          <w:sz w:val="16"/>
          <w:szCs w:val="16"/>
        </w:rPr>
      </w:r>
      <w:r w:rsidR="00F93D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3D43">
        <w:rPr>
          <w:sz w:val="16"/>
          <w:szCs w:val="16"/>
        </w:rPr>
      </w:r>
      <w:r w:rsidR="00F93D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93D43">
        <w:rPr>
          <w:sz w:val="16"/>
          <w:szCs w:val="16"/>
        </w:rPr>
      </w:r>
      <w:r w:rsidR="00F93D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3D43">
        <w:rPr>
          <w:sz w:val="16"/>
          <w:szCs w:val="16"/>
        </w:rPr>
      </w:r>
      <w:r w:rsidR="00F93D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3D43">
        <w:rPr>
          <w:sz w:val="16"/>
          <w:szCs w:val="16"/>
        </w:rPr>
      </w:r>
      <w:r w:rsidR="00F93D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3D43">
        <w:rPr>
          <w:sz w:val="16"/>
          <w:szCs w:val="16"/>
        </w:rPr>
      </w:r>
      <w:r w:rsidR="00F93D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3D43">
        <w:rPr>
          <w:sz w:val="16"/>
          <w:szCs w:val="16"/>
        </w:rPr>
      </w:r>
      <w:r w:rsidR="00F93D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3D43">
        <w:rPr>
          <w:sz w:val="16"/>
          <w:szCs w:val="16"/>
        </w:rPr>
      </w:r>
      <w:r w:rsidR="00F93D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3D43">
        <w:rPr>
          <w:sz w:val="16"/>
          <w:szCs w:val="16"/>
        </w:rPr>
      </w:r>
      <w:r w:rsidR="00F93D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85BB7C8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93D43">
        <w:rPr>
          <w:sz w:val="16"/>
          <w:szCs w:val="16"/>
        </w:rPr>
      </w:r>
      <w:r w:rsidR="00F93D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BD3EAE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BD3EAE">
        <w:rPr>
          <w:sz w:val="16"/>
          <w:szCs w:val="16"/>
        </w:rPr>
        <w:instrText xml:space="preserve"> FORMCHECKBOX </w:instrText>
      </w:r>
      <w:r w:rsidR="00F93D43">
        <w:rPr>
          <w:sz w:val="16"/>
          <w:szCs w:val="16"/>
        </w:rPr>
      </w:r>
      <w:r w:rsidR="00F93D43">
        <w:rPr>
          <w:sz w:val="16"/>
          <w:szCs w:val="16"/>
        </w:rPr>
        <w:fldChar w:fldCharType="separate"/>
      </w:r>
      <w:r w:rsidR="00BD3EAE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5B09703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93D43">
        <w:rPr>
          <w:sz w:val="16"/>
          <w:szCs w:val="16"/>
        </w:rPr>
      </w:r>
      <w:r w:rsidR="00F93D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BD3EAE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BD3EAE">
        <w:rPr>
          <w:sz w:val="16"/>
          <w:szCs w:val="16"/>
        </w:rPr>
        <w:instrText xml:space="preserve"> FORMCHECKBOX </w:instrText>
      </w:r>
      <w:r w:rsidR="00F93D43">
        <w:rPr>
          <w:sz w:val="16"/>
          <w:szCs w:val="16"/>
        </w:rPr>
      </w:r>
      <w:r w:rsidR="00F93D43">
        <w:rPr>
          <w:sz w:val="16"/>
          <w:szCs w:val="16"/>
        </w:rPr>
        <w:fldChar w:fldCharType="separate"/>
      </w:r>
      <w:r w:rsidR="00BD3EAE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F93D43">
              <w:rPr>
                <w:rFonts w:ascii="Calibri" w:hAnsi="Calibri" w:cs="Calibri"/>
              </w:rPr>
            </w:r>
            <w:r w:rsidR="00F93D43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FF58A4D" w:rsidR="0079370C" w:rsidRPr="00E36FC5" w:rsidRDefault="00E5085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93C5DE5" w:rsidR="006B7A09" w:rsidRPr="009319BD" w:rsidRDefault="00E5085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ADC9F65" w:rsidR="006B7A09" w:rsidRPr="009319BD" w:rsidRDefault="00E5085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EADC169" w:rsidR="006B7A09" w:rsidRPr="009319BD" w:rsidRDefault="00E5085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43C0AF9" w:rsidR="006B7A09" w:rsidRPr="009319BD" w:rsidRDefault="00E5085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9E790CC" w:rsidR="006B7A09" w:rsidRPr="009319BD" w:rsidRDefault="00E5085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5B72A77E" w:rsidR="006B7A09" w:rsidRPr="009319BD" w:rsidRDefault="00E5085C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582DF329" w:rsidR="006B7A09" w:rsidRPr="009319BD" w:rsidRDefault="00E5085C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C02CF8C" w:rsidR="006B7A09" w:rsidRPr="009319BD" w:rsidRDefault="00E5085C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A4EEE4" w:rsidR="006B7A09" w:rsidRPr="009319BD" w:rsidRDefault="00E5085C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50B92A8F" w:rsidR="00D03ED5" w:rsidRPr="009319BD" w:rsidRDefault="00E5085C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6BB8ADE" w:rsidR="00D03ED5" w:rsidRPr="009319BD" w:rsidRDefault="0009219C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4EA5485A" w:rsidR="00D24103" w:rsidRPr="009319BD" w:rsidRDefault="00E5085C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3D43">
              <w:rPr>
                <w:sz w:val="20"/>
                <w:szCs w:val="20"/>
              </w:rPr>
            </w:r>
            <w:r w:rsidR="00F93D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106AC488" w:rsidR="00382454" w:rsidRDefault="00E5085C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ponsor was well prepared for the Administrative Review and implemented the technical assistance, and feedback from their prior review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F12EF5" w14:textId="77777777" w:rsidR="00D52FB0" w:rsidRDefault="00D52FB0" w:rsidP="00A16BFB">
      <w:r>
        <w:separator/>
      </w:r>
    </w:p>
  </w:endnote>
  <w:endnote w:type="continuationSeparator" w:id="0">
    <w:p w14:paraId="7AADB4F5" w14:textId="77777777" w:rsidR="00D52FB0" w:rsidRDefault="00D52FB0" w:rsidP="00A16BFB">
      <w:r>
        <w:continuationSeparator/>
      </w:r>
    </w:p>
  </w:endnote>
  <w:endnote w:type="continuationNotice" w:id="1">
    <w:p w14:paraId="35E89C37" w14:textId="77777777" w:rsidR="00D52FB0" w:rsidRDefault="00D52F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0C9E05" w14:textId="77777777" w:rsidR="00D52FB0" w:rsidRDefault="00D52FB0" w:rsidP="00A16BFB">
      <w:r>
        <w:separator/>
      </w:r>
    </w:p>
  </w:footnote>
  <w:footnote w:type="continuationSeparator" w:id="0">
    <w:p w14:paraId="2843773B" w14:textId="77777777" w:rsidR="00D52FB0" w:rsidRDefault="00D52FB0" w:rsidP="00A16BFB">
      <w:r>
        <w:continuationSeparator/>
      </w:r>
    </w:p>
  </w:footnote>
  <w:footnote w:type="continuationNotice" w:id="1">
    <w:p w14:paraId="5AF8DA4E" w14:textId="77777777" w:rsidR="00D52FB0" w:rsidRDefault="00D52F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0369D0F0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5085C">
      <w:rPr>
        <w:sz w:val="16"/>
        <w:szCs w:val="16"/>
      </w:rPr>
      <w:t xml:space="preserve"> Somerset Area School District</w:t>
    </w:r>
    <w:r w:rsidR="00ED37E7">
      <w:rPr>
        <w:sz w:val="16"/>
        <w:szCs w:val="16"/>
      </w:rPr>
      <w:t xml:space="preserve"> </w:t>
    </w:r>
  </w:p>
  <w:p w14:paraId="360D5ABF" w14:textId="3474D455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E5085C">
      <w:rPr>
        <w:sz w:val="16"/>
        <w:szCs w:val="16"/>
      </w:rPr>
      <w:t>108-56-77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0q+6wMM/RG3+DEqQrOCx7j8+WY9QJ042QqLfJ1LuVvMydQB5ebZqNrnmvZlCwAG4akhxrxsIPCb1w5vw5LM42g==" w:salt="+loBZRQOQnZvwYnKFyzOd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9219C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D74BB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D3EAE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52FB0"/>
    <w:rsid w:val="00D6151F"/>
    <w:rsid w:val="00D6401F"/>
    <w:rsid w:val="00D67926"/>
    <w:rsid w:val="00D96543"/>
    <w:rsid w:val="00DA21FC"/>
    <w:rsid w:val="00E16CA5"/>
    <w:rsid w:val="00E36FC5"/>
    <w:rsid w:val="00E5085C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3D43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8E71AA2-6A22-4099-8E07-DC6DE9B006C2}"/>
</file>

<file path=customXml/itemProps5.xml><?xml version="1.0" encoding="utf-8"?>
<ds:datastoreItem xmlns:ds="http://schemas.openxmlformats.org/officeDocument/2006/customXml" ds:itemID="{CDD3EF9B-C3D4-43D8-B4C8-7D0D2F108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727</Words>
  <Characters>4148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7</cp:revision>
  <cp:lastPrinted>2019-02-27T13:45:00Z</cp:lastPrinted>
  <dcterms:created xsi:type="dcterms:W3CDTF">2018-12-11T20:16:00Z</dcterms:created>
  <dcterms:modified xsi:type="dcterms:W3CDTF">2019-02-27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26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